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68C46" w14:textId="616421B4" w:rsidR="00307071" w:rsidRPr="002910BE" w:rsidRDefault="00E3554A" w:rsidP="00D126AC">
      <w:pPr>
        <w:spacing w:after="120"/>
        <w:ind w:firstLine="1418"/>
        <w:jc w:val="center"/>
        <w:rPr>
          <w:b/>
        </w:rPr>
      </w:pPr>
      <w:r w:rsidRPr="002910BE">
        <w:rPr>
          <w:b/>
        </w:rPr>
        <w:t>SEMINÁRIO</w:t>
      </w:r>
      <w:r w:rsidR="00D126AC" w:rsidRPr="002910BE">
        <w:rPr>
          <w:b/>
        </w:rPr>
        <w:t xml:space="preserve"> </w:t>
      </w:r>
      <w:r w:rsidR="00B044BC" w:rsidRPr="002910BE">
        <w:rPr>
          <w:b/>
          <w:bCs/>
        </w:rPr>
        <w:t>CRÉDITO PÚBLICO E DÍVIDA PÚBLICA</w:t>
      </w:r>
    </w:p>
    <w:p w14:paraId="3BAC5CFD" w14:textId="77777777" w:rsidR="00D126AC" w:rsidRPr="002910BE" w:rsidRDefault="00D126AC" w:rsidP="00D126AC">
      <w:pPr>
        <w:spacing w:after="120"/>
        <w:ind w:firstLine="1418"/>
        <w:jc w:val="center"/>
        <w:rPr>
          <w:b/>
        </w:rPr>
      </w:pPr>
    </w:p>
    <w:p w14:paraId="316120C2" w14:textId="66055DE3" w:rsidR="00D126AC" w:rsidRPr="002910BE" w:rsidRDefault="00D126AC" w:rsidP="00307071">
      <w:pPr>
        <w:jc w:val="both"/>
        <w:rPr>
          <w:bCs/>
        </w:rPr>
      </w:pPr>
      <w:r w:rsidRPr="002910BE">
        <w:rPr>
          <w:bCs/>
        </w:rPr>
        <w:t>Grupo nº __</w:t>
      </w:r>
    </w:p>
    <w:p w14:paraId="42EB6505" w14:textId="4E190852" w:rsidR="00307071" w:rsidRPr="002910BE" w:rsidRDefault="00307071" w:rsidP="00307071">
      <w:pPr>
        <w:jc w:val="both"/>
        <w:rPr>
          <w:bCs/>
        </w:rPr>
      </w:pPr>
      <w:r w:rsidRPr="002910BE">
        <w:rPr>
          <w:bCs/>
        </w:rPr>
        <w:t>Participante 1:</w:t>
      </w:r>
    </w:p>
    <w:p w14:paraId="5B8F5418" w14:textId="77777777" w:rsidR="00E3554A" w:rsidRPr="002910BE" w:rsidRDefault="00E3554A">
      <w:pPr>
        <w:jc w:val="both"/>
        <w:rPr>
          <w:bCs/>
        </w:rPr>
      </w:pPr>
      <w:r w:rsidRPr="002910BE">
        <w:rPr>
          <w:bCs/>
        </w:rPr>
        <w:t>Participante 2:</w:t>
      </w:r>
    </w:p>
    <w:p w14:paraId="249A1069" w14:textId="77777777" w:rsidR="00E3554A" w:rsidRPr="002910BE" w:rsidRDefault="00E3554A">
      <w:pPr>
        <w:jc w:val="both"/>
        <w:rPr>
          <w:bCs/>
        </w:rPr>
      </w:pPr>
      <w:r w:rsidRPr="002910BE">
        <w:rPr>
          <w:bCs/>
        </w:rPr>
        <w:t xml:space="preserve">Participante 3: </w:t>
      </w:r>
    </w:p>
    <w:p w14:paraId="45745101" w14:textId="77777777" w:rsidR="00E3554A" w:rsidRPr="002910BE" w:rsidRDefault="00E3554A">
      <w:pPr>
        <w:jc w:val="both"/>
        <w:rPr>
          <w:bCs/>
        </w:rPr>
      </w:pPr>
      <w:r w:rsidRPr="002910BE">
        <w:rPr>
          <w:bCs/>
        </w:rPr>
        <w:t>Participante 4:</w:t>
      </w:r>
    </w:p>
    <w:p w14:paraId="1A546A6F" w14:textId="77777777" w:rsidR="00C1492A" w:rsidRPr="002910BE" w:rsidRDefault="00C1492A" w:rsidP="00C1492A">
      <w:pPr>
        <w:jc w:val="both"/>
        <w:rPr>
          <w:bCs/>
        </w:rPr>
      </w:pPr>
      <w:r w:rsidRPr="002910BE">
        <w:rPr>
          <w:bCs/>
        </w:rPr>
        <w:t>Participante 5:</w:t>
      </w:r>
    </w:p>
    <w:p w14:paraId="646ABC10" w14:textId="0CBBAD2A" w:rsidR="00D126AC" w:rsidRPr="002910BE" w:rsidRDefault="00D126AC" w:rsidP="00D126AC">
      <w:pPr>
        <w:jc w:val="both"/>
        <w:rPr>
          <w:bCs/>
        </w:rPr>
      </w:pPr>
      <w:r w:rsidRPr="002910BE">
        <w:rPr>
          <w:bCs/>
        </w:rPr>
        <w:t>Participante 6:</w:t>
      </w:r>
    </w:p>
    <w:p w14:paraId="6DBDAEDE" w14:textId="66A5B8A3" w:rsidR="00D126AC" w:rsidRPr="002910BE" w:rsidRDefault="00D126AC" w:rsidP="00D126AC">
      <w:pPr>
        <w:jc w:val="both"/>
        <w:rPr>
          <w:bCs/>
        </w:rPr>
      </w:pPr>
      <w:r w:rsidRPr="002910BE">
        <w:rPr>
          <w:bCs/>
        </w:rPr>
        <w:t>Participante 7:</w:t>
      </w:r>
    </w:p>
    <w:p w14:paraId="20EA5A8F" w14:textId="60B16594" w:rsidR="00D126AC" w:rsidRPr="002910BE" w:rsidRDefault="00D126AC" w:rsidP="00D126AC">
      <w:pPr>
        <w:jc w:val="both"/>
        <w:rPr>
          <w:bCs/>
        </w:rPr>
      </w:pPr>
      <w:r w:rsidRPr="002910BE">
        <w:rPr>
          <w:bCs/>
        </w:rPr>
        <w:t>Participante 8:</w:t>
      </w:r>
    </w:p>
    <w:p w14:paraId="6BEB5400" w14:textId="354FA6F1" w:rsidR="00D126AC" w:rsidRPr="002910BE" w:rsidRDefault="00D126AC" w:rsidP="00D126AC">
      <w:pPr>
        <w:jc w:val="both"/>
        <w:rPr>
          <w:b/>
        </w:rPr>
      </w:pPr>
      <w:r w:rsidRPr="002910BE">
        <w:rPr>
          <w:bCs/>
        </w:rPr>
        <w:t>Participante 9:</w:t>
      </w:r>
    </w:p>
    <w:p w14:paraId="645C60BF" w14:textId="77777777" w:rsidR="00213D83" w:rsidRPr="002910BE" w:rsidRDefault="00213D83">
      <w:pPr>
        <w:jc w:val="both"/>
        <w:rPr>
          <w:b/>
        </w:rPr>
      </w:pPr>
    </w:p>
    <w:p w14:paraId="32607701" w14:textId="4D557661" w:rsidR="00A4488B" w:rsidRDefault="00A4488B" w:rsidP="00A4488B">
      <w:pPr>
        <w:pStyle w:val="PargrafodaLista"/>
        <w:spacing w:after="120"/>
        <w:ind w:left="1410" w:firstLine="0"/>
        <w:rPr>
          <w:b/>
          <w:bCs/>
          <w:sz w:val="24"/>
          <w:szCs w:val="24"/>
        </w:rPr>
      </w:pPr>
    </w:p>
    <w:p w14:paraId="5FE018AE" w14:textId="77777777" w:rsidR="00041CDB" w:rsidRPr="00692A3B" w:rsidRDefault="00041CDB" w:rsidP="00041CDB">
      <w:pPr>
        <w:numPr>
          <w:ilvl w:val="0"/>
          <w:numId w:val="4"/>
        </w:numPr>
        <w:spacing w:before="120" w:after="120"/>
        <w:jc w:val="both"/>
      </w:pPr>
      <w:r>
        <w:t>Segundo a LRF, e</w:t>
      </w:r>
      <w:r w:rsidRPr="00692A3B">
        <w:t>xistem limites para as dívidas da União</w:t>
      </w:r>
      <w:r>
        <w:t>? E para</w:t>
      </w:r>
      <w:r w:rsidRPr="00692A3B">
        <w:t xml:space="preserve"> Estados e dos Municípios?</w:t>
      </w:r>
      <w:r>
        <w:t xml:space="preserve"> Se os regimes forem diferentes, você concorda com a diferenciação?</w:t>
      </w:r>
    </w:p>
    <w:p w14:paraId="331FBA8E" w14:textId="77777777" w:rsidR="00041CDB" w:rsidRPr="00692A3B" w:rsidRDefault="00041CDB" w:rsidP="00041CDB">
      <w:pPr>
        <w:spacing w:before="120" w:after="120"/>
        <w:ind w:left="1080"/>
        <w:jc w:val="both"/>
      </w:pPr>
    </w:p>
    <w:p w14:paraId="3148B0B5" w14:textId="77777777" w:rsidR="00807416" w:rsidRDefault="00041CDB" w:rsidP="00041CDB">
      <w:pPr>
        <w:numPr>
          <w:ilvl w:val="0"/>
          <w:numId w:val="4"/>
        </w:numPr>
        <w:spacing w:before="120" w:after="120"/>
        <w:ind w:left="720"/>
        <w:jc w:val="both"/>
      </w:pPr>
      <w:r>
        <w:t>A</w:t>
      </w:r>
      <w:r w:rsidRPr="00692A3B">
        <w:t xml:space="preserve"> sustentabilidade intergeracional</w:t>
      </w:r>
      <w:r>
        <w:t>, como medida de</w:t>
      </w:r>
      <w:r w:rsidRPr="00692A3B">
        <w:t xml:space="preserve"> controle da dívida pública</w:t>
      </w:r>
      <w:r>
        <w:t>, é suficiente para impedir o crescimento da dívida pública?</w:t>
      </w:r>
    </w:p>
    <w:p w14:paraId="4CAFE9D1" w14:textId="77777777" w:rsidR="00807416" w:rsidRDefault="00807416" w:rsidP="00807416">
      <w:pPr>
        <w:pStyle w:val="PargrafodaLista"/>
      </w:pPr>
    </w:p>
    <w:p w14:paraId="6344B047" w14:textId="280980A0" w:rsidR="00041CDB" w:rsidRDefault="00320E16" w:rsidP="00041CDB">
      <w:pPr>
        <w:numPr>
          <w:ilvl w:val="0"/>
          <w:numId w:val="4"/>
        </w:numPr>
        <w:spacing w:before="120" w:after="120"/>
        <w:ind w:left="720"/>
        <w:jc w:val="both"/>
      </w:pPr>
      <w:r>
        <w:t>O que você entende por regra de ouro?</w:t>
      </w:r>
      <w:r w:rsidR="00807416">
        <w:t xml:space="preserve"> Ela é suficiente para impedir o crescimento da dívida pública</w:t>
      </w:r>
    </w:p>
    <w:p w14:paraId="0BAA651A" w14:textId="77777777" w:rsidR="00041CDB" w:rsidRDefault="00041CDB" w:rsidP="00041CDB">
      <w:pPr>
        <w:pStyle w:val="PargrafodaLista"/>
      </w:pPr>
    </w:p>
    <w:p w14:paraId="68C94008" w14:textId="7107F5D7" w:rsidR="00041CDB" w:rsidRDefault="00041CDB" w:rsidP="00320E16">
      <w:pPr>
        <w:spacing w:after="120"/>
      </w:pPr>
    </w:p>
    <w:sectPr w:rsidR="00041CD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18" w:right="1701" w:bottom="1077" w:left="1134" w:header="1134" w:footer="18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6916C" w14:textId="77777777" w:rsidR="00DC73E7" w:rsidRDefault="00DC73E7">
      <w:r>
        <w:separator/>
      </w:r>
    </w:p>
  </w:endnote>
  <w:endnote w:type="continuationSeparator" w:id="0">
    <w:p w14:paraId="310B8355" w14:textId="77777777" w:rsidR="00DC73E7" w:rsidRDefault="00DC73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17E16" w14:textId="77777777" w:rsidR="00633090" w:rsidRDefault="0063309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5CD32" w14:textId="77777777" w:rsidR="00633090" w:rsidRDefault="0063309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764C1" w14:textId="77777777" w:rsidR="00633090" w:rsidRDefault="0063309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37A3F" w14:textId="77777777" w:rsidR="00DC73E7" w:rsidRDefault="00DC73E7">
      <w:r>
        <w:separator/>
      </w:r>
    </w:p>
  </w:footnote>
  <w:footnote w:type="continuationSeparator" w:id="0">
    <w:p w14:paraId="40A40C51" w14:textId="77777777" w:rsidR="00DC73E7" w:rsidRDefault="00DC73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5B8A5" w14:textId="77777777" w:rsidR="00633090" w:rsidRDefault="0063309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8759B" w14:textId="77777777" w:rsidR="000617C3" w:rsidRDefault="006F374F" w:rsidP="0042377E">
    <w:pPr>
      <w:pStyle w:val="Cabealho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7F0B235" wp14:editId="47F16F19">
              <wp:simplePos x="0" y="0"/>
              <wp:positionH relativeFrom="column">
                <wp:posOffset>1143000</wp:posOffset>
              </wp:positionH>
              <wp:positionV relativeFrom="paragraph">
                <wp:posOffset>-276860</wp:posOffset>
              </wp:positionV>
              <wp:extent cx="4686300" cy="1257300"/>
              <wp:effectExtent l="0" t="0" r="0" b="635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1257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C31D76" w14:textId="77777777" w:rsidR="000617C3" w:rsidRPr="007B77C2" w:rsidRDefault="000617C3">
                          <w:pPr>
                            <w:pStyle w:val="Cabealho"/>
                            <w:jc w:val="center"/>
                            <w:rPr>
                              <w:b/>
                              <w:bCs/>
                              <w:sz w:val="22"/>
                              <w:szCs w:val="22"/>
                            </w:rPr>
                          </w:pPr>
                          <w:r w:rsidRPr="007B77C2">
                            <w:rPr>
                              <w:b/>
                              <w:bCs/>
                              <w:sz w:val="22"/>
                              <w:szCs w:val="22"/>
                            </w:rPr>
                            <w:t>FACULDADE DE DIREITO DA UNIVERSIDADE DE SÃO PAULO</w:t>
                          </w:r>
                        </w:p>
                        <w:p w14:paraId="7C4E34D8" w14:textId="77777777" w:rsidR="000617C3" w:rsidRPr="00777C96" w:rsidRDefault="000617C3">
                          <w:pPr>
                            <w:pStyle w:val="Ttulo1"/>
                            <w:rPr>
                              <w:sz w:val="20"/>
                            </w:rPr>
                          </w:pPr>
                          <w:r w:rsidRPr="00777C96">
                            <w:rPr>
                              <w:sz w:val="20"/>
                            </w:rPr>
                            <w:t>DEPARTAMENTO DE DIREITO ECONÔMICO, FINANCEIRO E TRIBUTÁRIO</w:t>
                          </w:r>
                        </w:p>
                        <w:p w14:paraId="5F4E41C5" w14:textId="77777777" w:rsidR="000617C3" w:rsidRPr="007B77C2" w:rsidRDefault="000617C3">
                          <w:pPr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7B77C2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DIREITO </w:t>
                          </w:r>
                          <w:r w:rsidR="00633090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FINANCEIRO</w:t>
                          </w:r>
                        </w:p>
                        <w:p w14:paraId="583E13C8" w14:textId="77777777" w:rsidR="000617C3" w:rsidRDefault="000617C3" w:rsidP="002F0A0C">
                          <w:pPr>
                            <w:jc w:val="center"/>
                            <w:rPr>
                              <w:b/>
                              <w:bCs/>
                              <w:smallCaps/>
                            </w:rPr>
                          </w:pPr>
                        </w:p>
                        <w:p w14:paraId="6089CB1A" w14:textId="77777777" w:rsidR="000617C3" w:rsidRDefault="000617C3" w:rsidP="002F0A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2141906B" w14:textId="77777777" w:rsidR="000617C3" w:rsidRDefault="000617C3" w:rsidP="002F0A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6B4E28E4" w14:textId="77777777" w:rsidR="000617C3" w:rsidRPr="002F0A0C" w:rsidRDefault="000617C3" w:rsidP="002F0A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F0B23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90pt;margin-top:-21.8pt;width:369pt;height:9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" stroked="f">
              <v:textbox>
                <w:txbxContent>
                  <w:p w14:paraId="74C31D76" w14:textId="77777777" w:rsidR="000617C3" w:rsidRPr="007B77C2" w:rsidRDefault="000617C3">
                    <w:pPr>
                      <w:pStyle w:val="Cabealho"/>
                      <w:jc w:val="center"/>
                      <w:rPr>
                        <w:b/>
                        <w:bCs/>
                        <w:sz w:val="22"/>
                        <w:szCs w:val="22"/>
                      </w:rPr>
                    </w:pPr>
                    <w:r w:rsidRPr="007B77C2">
                      <w:rPr>
                        <w:b/>
                        <w:bCs/>
                        <w:sz w:val="22"/>
                        <w:szCs w:val="22"/>
                      </w:rPr>
                      <w:t>FACULDADE DE DIREITO DA UNIVERSIDADE DE SÃO PAULO</w:t>
                    </w:r>
                  </w:p>
                  <w:p w14:paraId="7C4E34D8" w14:textId="77777777" w:rsidR="000617C3" w:rsidRPr="00777C96" w:rsidRDefault="000617C3">
                    <w:pPr>
                      <w:pStyle w:val="Ttulo1"/>
                      <w:rPr>
                        <w:sz w:val="20"/>
                      </w:rPr>
                    </w:pPr>
                    <w:r w:rsidRPr="00777C96">
                      <w:rPr>
                        <w:sz w:val="20"/>
                      </w:rPr>
                      <w:t>DEPARTAMENTO DE DIREITO ECONÔMICO, FINANCEIRO E TRIBUTÁRIO</w:t>
                    </w:r>
                  </w:p>
                  <w:p w14:paraId="5F4E41C5" w14:textId="77777777" w:rsidR="000617C3" w:rsidRPr="007B77C2" w:rsidRDefault="000617C3">
                    <w:pPr>
                      <w:jc w:val="center"/>
                      <w:rPr>
                        <w:b/>
                        <w:bCs/>
                        <w:sz w:val="20"/>
                        <w:szCs w:val="20"/>
                      </w:rPr>
                    </w:pPr>
                    <w:r w:rsidRPr="007B77C2">
                      <w:rPr>
                        <w:b/>
                        <w:bCs/>
                        <w:sz w:val="20"/>
                        <w:szCs w:val="20"/>
                      </w:rPr>
                      <w:t xml:space="preserve">DIREITO </w:t>
                    </w:r>
                    <w:r w:rsidR="00633090">
                      <w:rPr>
                        <w:b/>
                        <w:bCs/>
                        <w:sz w:val="20"/>
                        <w:szCs w:val="20"/>
                      </w:rPr>
                      <w:t>FINANCEIRO</w:t>
                    </w:r>
                  </w:p>
                  <w:p w14:paraId="583E13C8" w14:textId="77777777" w:rsidR="000617C3" w:rsidRDefault="000617C3" w:rsidP="002F0A0C">
                    <w:pPr>
                      <w:jc w:val="center"/>
                      <w:rPr>
                        <w:b/>
                        <w:bCs/>
                        <w:smallCaps/>
                      </w:rPr>
                    </w:pPr>
                  </w:p>
                  <w:p w14:paraId="6089CB1A" w14:textId="77777777" w:rsidR="000617C3" w:rsidRDefault="000617C3" w:rsidP="002F0A0C">
                    <w:pPr>
                      <w:jc w:val="center"/>
                      <w:rPr>
                        <w:sz w:val="16"/>
                        <w:szCs w:val="16"/>
                      </w:rPr>
                    </w:pPr>
                  </w:p>
                  <w:p w14:paraId="2141906B" w14:textId="77777777" w:rsidR="000617C3" w:rsidRDefault="000617C3" w:rsidP="002F0A0C">
                    <w:pPr>
                      <w:jc w:val="center"/>
                      <w:rPr>
                        <w:sz w:val="16"/>
                        <w:szCs w:val="16"/>
                      </w:rPr>
                    </w:pPr>
                  </w:p>
                  <w:p w14:paraId="6B4E28E4" w14:textId="77777777" w:rsidR="000617C3" w:rsidRPr="002F0A0C" w:rsidRDefault="000617C3" w:rsidP="002F0A0C">
                    <w:pPr>
                      <w:jc w:val="center"/>
                      <w:rPr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000000">
      <w:rPr>
        <w:noProof/>
        <w:sz w:val="20"/>
      </w:rPr>
      <w:object w:dxaOrig="1440" w:dyaOrig="1440" w14:anchorId="143FF5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0;margin-top:-11.45pt;width:83.6pt;height:85.1pt;z-index:-251658240;mso-wrap-edited:f;mso-position-horizontal-relative:text;mso-position-vertical-relative:text" wrapcoords="-129 0 -129 21473 21600 21473 21600 0 -129 0">
          <v:imagedata r:id="rId1" o:title=""/>
          <w10:wrap type="through"/>
        </v:shape>
        <o:OLEObject Type="Embed" ProgID="PBrush" ShapeID="_x0000_s1025" DrawAspect="Content" ObjectID="_1747750261" r:id="rId2"/>
      </w:obje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E31B6" w14:textId="77777777" w:rsidR="00633090" w:rsidRDefault="0063309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45C2F"/>
    <w:multiLevelType w:val="hybridMultilevel"/>
    <w:tmpl w:val="62A81C6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AF030E0"/>
    <w:multiLevelType w:val="hybridMultilevel"/>
    <w:tmpl w:val="F080EB60"/>
    <w:lvl w:ilvl="0" w:tplc="0416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8A42DC7"/>
    <w:multiLevelType w:val="hybridMultilevel"/>
    <w:tmpl w:val="8D684ABE"/>
    <w:lvl w:ilvl="0" w:tplc="0416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AD7C06D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09E31D1"/>
    <w:multiLevelType w:val="hybridMultilevel"/>
    <w:tmpl w:val="A8C05D18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837AA9"/>
    <w:multiLevelType w:val="hybridMultilevel"/>
    <w:tmpl w:val="6E4CF9C6"/>
    <w:lvl w:ilvl="0" w:tplc="A69C5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D883CD7"/>
    <w:multiLevelType w:val="hybridMultilevel"/>
    <w:tmpl w:val="8DCE7B34"/>
    <w:lvl w:ilvl="0" w:tplc="0416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722553B7"/>
    <w:multiLevelType w:val="hybridMultilevel"/>
    <w:tmpl w:val="8A987348"/>
    <w:lvl w:ilvl="0" w:tplc="C55868A8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93210974">
    <w:abstractNumId w:val="2"/>
  </w:num>
  <w:num w:numId="2" w16cid:durableId="343675929">
    <w:abstractNumId w:val="4"/>
  </w:num>
  <w:num w:numId="3" w16cid:durableId="1582642531">
    <w:abstractNumId w:val="0"/>
  </w:num>
  <w:num w:numId="4" w16cid:durableId="357318657">
    <w:abstractNumId w:val="1"/>
  </w:num>
  <w:num w:numId="5" w16cid:durableId="21105883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91766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53846470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sTAxNbcwNjM0MzVR0lEKTi0uzszPAykwrAUAk8HgLSwAAAA="/>
  </w:docVars>
  <w:rsids>
    <w:rsidRoot w:val="0088776E"/>
    <w:rsid w:val="00005383"/>
    <w:rsid w:val="00021967"/>
    <w:rsid w:val="000227C0"/>
    <w:rsid w:val="00035CE5"/>
    <w:rsid w:val="00041CDB"/>
    <w:rsid w:val="000617C3"/>
    <w:rsid w:val="0008217B"/>
    <w:rsid w:val="000A1C11"/>
    <w:rsid w:val="000B3C75"/>
    <w:rsid w:val="000C7ED5"/>
    <w:rsid w:val="000E2130"/>
    <w:rsid w:val="000F7EDF"/>
    <w:rsid w:val="00100E67"/>
    <w:rsid w:val="00124031"/>
    <w:rsid w:val="001518E4"/>
    <w:rsid w:val="00172990"/>
    <w:rsid w:val="00176087"/>
    <w:rsid w:val="001767E5"/>
    <w:rsid w:val="001B3E4F"/>
    <w:rsid w:val="001B6F91"/>
    <w:rsid w:val="001C709B"/>
    <w:rsid w:val="00213D83"/>
    <w:rsid w:val="00214107"/>
    <w:rsid w:val="002309C1"/>
    <w:rsid w:val="002330DE"/>
    <w:rsid w:val="00254872"/>
    <w:rsid w:val="002910BE"/>
    <w:rsid w:val="002A7EB1"/>
    <w:rsid w:val="002B0643"/>
    <w:rsid w:val="002D6E22"/>
    <w:rsid w:val="002F0A0C"/>
    <w:rsid w:val="002F4CA4"/>
    <w:rsid w:val="00300E42"/>
    <w:rsid w:val="00306E8D"/>
    <w:rsid w:val="00307071"/>
    <w:rsid w:val="00320E16"/>
    <w:rsid w:val="0032319A"/>
    <w:rsid w:val="0033702B"/>
    <w:rsid w:val="00381A3B"/>
    <w:rsid w:val="00382A63"/>
    <w:rsid w:val="00385A81"/>
    <w:rsid w:val="003C7868"/>
    <w:rsid w:val="0042377E"/>
    <w:rsid w:val="00446F03"/>
    <w:rsid w:val="0047614E"/>
    <w:rsid w:val="004828D9"/>
    <w:rsid w:val="004C143C"/>
    <w:rsid w:val="004E439F"/>
    <w:rsid w:val="004F6C7A"/>
    <w:rsid w:val="00527FA5"/>
    <w:rsid w:val="00590B0A"/>
    <w:rsid w:val="00595DC5"/>
    <w:rsid w:val="005B34BD"/>
    <w:rsid w:val="005D67E1"/>
    <w:rsid w:val="005F7014"/>
    <w:rsid w:val="00633090"/>
    <w:rsid w:val="0067186C"/>
    <w:rsid w:val="00684CE4"/>
    <w:rsid w:val="00692CC6"/>
    <w:rsid w:val="00695238"/>
    <w:rsid w:val="006A5909"/>
    <w:rsid w:val="006F374F"/>
    <w:rsid w:val="006F6A18"/>
    <w:rsid w:val="00733A0A"/>
    <w:rsid w:val="00777C96"/>
    <w:rsid w:val="00780D84"/>
    <w:rsid w:val="007846CD"/>
    <w:rsid w:val="007B77C2"/>
    <w:rsid w:val="007D674C"/>
    <w:rsid w:val="00806C96"/>
    <w:rsid w:val="00807416"/>
    <w:rsid w:val="00843BFE"/>
    <w:rsid w:val="0088776E"/>
    <w:rsid w:val="008A6BA6"/>
    <w:rsid w:val="008B4204"/>
    <w:rsid w:val="008C03B1"/>
    <w:rsid w:val="008C25F9"/>
    <w:rsid w:val="008D17A1"/>
    <w:rsid w:val="008D5042"/>
    <w:rsid w:val="0094477A"/>
    <w:rsid w:val="0095080B"/>
    <w:rsid w:val="0096727A"/>
    <w:rsid w:val="0097169C"/>
    <w:rsid w:val="009978D0"/>
    <w:rsid w:val="009E7D62"/>
    <w:rsid w:val="00A0440B"/>
    <w:rsid w:val="00A4488B"/>
    <w:rsid w:val="00A6045A"/>
    <w:rsid w:val="00A77107"/>
    <w:rsid w:val="00A86084"/>
    <w:rsid w:val="00A93EF4"/>
    <w:rsid w:val="00AB0607"/>
    <w:rsid w:val="00AB5147"/>
    <w:rsid w:val="00AC3ABB"/>
    <w:rsid w:val="00AD3A5F"/>
    <w:rsid w:val="00AE002C"/>
    <w:rsid w:val="00AE34BE"/>
    <w:rsid w:val="00AF0B50"/>
    <w:rsid w:val="00AF1FB4"/>
    <w:rsid w:val="00AF3A0D"/>
    <w:rsid w:val="00B044BC"/>
    <w:rsid w:val="00B15D51"/>
    <w:rsid w:val="00B30F92"/>
    <w:rsid w:val="00B31890"/>
    <w:rsid w:val="00B41F03"/>
    <w:rsid w:val="00B53A86"/>
    <w:rsid w:val="00B64E2A"/>
    <w:rsid w:val="00B73A9B"/>
    <w:rsid w:val="00BA2EF0"/>
    <w:rsid w:val="00BE515C"/>
    <w:rsid w:val="00BF4C53"/>
    <w:rsid w:val="00C1492A"/>
    <w:rsid w:val="00C14D98"/>
    <w:rsid w:val="00C60A96"/>
    <w:rsid w:val="00CC6F6D"/>
    <w:rsid w:val="00D126AC"/>
    <w:rsid w:val="00DA2E04"/>
    <w:rsid w:val="00DB21B3"/>
    <w:rsid w:val="00DC73E7"/>
    <w:rsid w:val="00E3554A"/>
    <w:rsid w:val="00E402ED"/>
    <w:rsid w:val="00E471A0"/>
    <w:rsid w:val="00E50CC2"/>
    <w:rsid w:val="00E520D2"/>
    <w:rsid w:val="00E54025"/>
    <w:rsid w:val="00E57F96"/>
    <w:rsid w:val="00E9416D"/>
    <w:rsid w:val="00EA4E67"/>
    <w:rsid w:val="00EA6767"/>
    <w:rsid w:val="00EB1711"/>
    <w:rsid w:val="00F07036"/>
    <w:rsid w:val="00F203CF"/>
    <w:rsid w:val="00F4116A"/>
    <w:rsid w:val="00F45F42"/>
    <w:rsid w:val="00FC0158"/>
    <w:rsid w:val="00FD5176"/>
    <w:rsid w:val="00FE1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9614651"/>
  <w15:chartTrackingRefBased/>
  <w15:docId w15:val="{A3D46D09-5795-4061-82DB-88B6C4269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7071"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bCs/>
      <w:i/>
      <w:iCs/>
      <w:sz w:val="22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rFonts w:ascii="Bookman Old Style" w:hAnsi="Bookman Old Style"/>
      <w:b/>
    </w:rPr>
  </w:style>
  <w:style w:type="paragraph" w:styleId="Ttulo3">
    <w:name w:val="heading 3"/>
    <w:basedOn w:val="Normal"/>
    <w:next w:val="Normal"/>
    <w:qFormat/>
    <w:pPr>
      <w:keepNext/>
      <w:jc w:val="both"/>
      <w:outlineLvl w:val="2"/>
    </w:pPr>
    <w:rPr>
      <w:szCs w:val="20"/>
    </w:rPr>
  </w:style>
  <w:style w:type="paragraph" w:styleId="Ttulo4">
    <w:name w:val="heading 4"/>
    <w:basedOn w:val="Normal"/>
    <w:next w:val="Normal"/>
    <w:qFormat/>
    <w:pPr>
      <w:keepNext/>
      <w:jc w:val="both"/>
      <w:outlineLvl w:val="3"/>
    </w:pPr>
    <w:rPr>
      <w:b/>
      <w:bCs/>
      <w:szCs w:val="20"/>
    </w:rPr>
  </w:style>
  <w:style w:type="paragraph" w:styleId="Ttulo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pPr>
      <w:keepNext/>
      <w:spacing w:after="120"/>
      <w:ind w:firstLine="1418"/>
      <w:jc w:val="center"/>
      <w:outlineLvl w:val="5"/>
    </w:pPr>
    <w:rPr>
      <w:rFonts w:ascii="Bookman Old Style" w:hAnsi="Bookman Old Style"/>
      <w:b/>
    </w:rPr>
  </w:style>
  <w:style w:type="paragraph" w:styleId="Ttulo7">
    <w:name w:val="heading 7"/>
    <w:basedOn w:val="Normal"/>
    <w:next w:val="Normal"/>
    <w:qFormat/>
    <w:pPr>
      <w:keepNext/>
      <w:spacing w:after="120"/>
      <w:ind w:left="1418"/>
      <w:jc w:val="center"/>
      <w:outlineLvl w:val="6"/>
    </w:pPr>
    <w:rPr>
      <w:rFonts w:ascii="Bookman Old Style" w:hAnsi="Bookman Old Style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semiHidden/>
    <w:rPr>
      <w:sz w:val="20"/>
      <w:szCs w:val="20"/>
    </w:rPr>
  </w:style>
  <w:style w:type="character" w:styleId="Refdenotaderodap">
    <w:name w:val="footnote reference"/>
    <w:semiHidden/>
    <w:rPr>
      <w:vertAlign w:val="superscript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character" w:styleId="Hyperlink">
    <w:name w:val="Hyperlink"/>
    <w:rPr>
      <w:color w:val="0000FF"/>
      <w:u w:val="single"/>
    </w:rPr>
  </w:style>
  <w:style w:type="character" w:styleId="HiperlinkVisitado">
    <w:name w:val="FollowedHyperlink"/>
    <w:rPr>
      <w:color w:val="800080"/>
      <w:u w:val="single"/>
    </w:rPr>
  </w:style>
  <w:style w:type="paragraph" w:styleId="Corpodetexto">
    <w:name w:val="Body Text"/>
    <w:basedOn w:val="Normal"/>
    <w:pPr>
      <w:keepNext/>
      <w:suppressAutoHyphens/>
      <w:spacing w:after="120"/>
      <w:ind w:firstLine="357"/>
      <w:jc w:val="both"/>
    </w:pPr>
    <w:rPr>
      <w:szCs w:val="20"/>
    </w:rPr>
  </w:style>
  <w:style w:type="paragraph" w:styleId="Listadecontinuao3">
    <w:name w:val="List Continue 3"/>
    <w:basedOn w:val="Listadecontinuao"/>
    <w:pPr>
      <w:widowControl w:val="0"/>
      <w:suppressAutoHyphens/>
      <w:spacing w:after="160"/>
      <w:ind w:left="1440" w:hanging="357"/>
      <w:jc w:val="both"/>
    </w:pPr>
    <w:rPr>
      <w:szCs w:val="20"/>
    </w:rPr>
  </w:style>
  <w:style w:type="paragraph" w:styleId="Recuodecorpodetexto">
    <w:name w:val="Body Text Indent"/>
    <w:basedOn w:val="Normal"/>
    <w:pPr>
      <w:spacing w:before="120" w:after="120"/>
      <w:ind w:left="283" w:firstLine="709"/>
      <w:jc w:val="both"/>
    </w:pPr>
  </w:style>
  <w:style w:type="paragraph" w:styleId="Listadecontinuao">
    <w:name w:val="List Continue"/>
    <w:basedOn w:val="Normal"/>
    <w:pPr>
      <w:spacing w:after="120"/>
      <w:ind w:left="283"/>
    </w:pPr>
  </w:style>
  <w:style w:type="paragraph" w:styleId="Lista">
    <w:name w:val="List"/>
    <w:basedOn w:val="Normal"/>
    <w:pPr>
      <w:ind w:left="283" w:hanging="283"/>
    </w:pPr>
  </w:style>
  <w:style w:type="paragraph" w:customStyle="1" w:styleId="Titolofrontespizio">
    <w:name w:val="Titolo frontespizio"/>
    <w:basedOn w:val="Normal"/>
    <w:next w:val="Normal"/>
    <w:pPr>
      <w:widowControl w:val="0"/>
      <w:suppressAutoHyphens/>
      <w:spacing w:before="720" w:after="160"/>
      <w:jc w:val="center"/>
    </w:pPr>
    <w:rPr>
      <w:rFonts w:ascii="Arial" w:hAnsi="Arial"/>
      <w:b/>
      <w:kern w:val="28"/>
      <w:sz w:val="48"/>
      <w:szCs w:val="20"/>
    </w:rPr>
  </w:style>
  <w:style w:type="character" w:styleId="Nmerodepgina">
    <w:name w:val="page number"/>
    <w:basedOn w:val="Fontepargpadro"/>
  </w:style>
  <w:style w:type="paragraph" w:styleId="Recuodecorpodetexto2">
    <w:name w:val="Body Text Indent 2"/>
    <w:basedOn w:val="Normal"/>
    <w:pPr>
      <w:spacing w:after="120" w:line="480" w:lineRule="auto"/>
      <w:ind w:left="283"/>
    </w:pPr>
  </w:style>
  <w:style w:type="paragraph" w:styleId="Ttulo">
    <w:name w:val="Title"/>
    <w:basedOn w:val="Normal"/>
    <w:qFormat/>
    <w:pPr>
      <w:jc w:val="center"/>
    </w:pPr>
    <w:rPr>
      <w:sz w:val="28"/>
      <w:szCs w:val="26"/>
    </w:rPr>
  </w:style>
  <w:style w:type="character" w:styleId="Forte">
    <w:name w:val="Strong"/>
    <w:uiPriority w:val="22"/>
    <w:qFormat/>
    <w:rPr>
      <w:b/>
      <w:bCs/>
    </w:rPr>
  </w:style>
  <w:style w:type="paragraph" w:customStyle="1" w:styleId="cabealhopetio">
    <w:name w:val="cabeçalho petição"/>
    <w:pPr>
      <w:widowControl w:val="0"/>
      <w:overflowPunct w:val="0"/>
      <w:autoSpaceDE w:val="0"/>
      <w:autoSpaceDN w:val="0"/>
      <w:adjustRightInd w:val="0"/>
      <w:spacing w:after="720" w:line="-240" w:lineRule="auto"/>
      <w:jc w:val="both"/>
      <w:textAlignment w:val="baseline"/>
    </w:pPr>
    <w:rPr>
      <w:rFonts w:ascii="CG Times" w:hAnsi="CG Times"/>
      <w:sz w:val="24"/>
    </w:rPr>
  </w:style>
  <w:style w:type="paragraph" w:styleId="Recuodecorpodetexto3">
    <w:name w:val="Body Text Indent 3"/>
    <w:basedOn w:val="Normal"/>
    <w:pPr>
      <w:spacing w:after="120"/>
      <w:ind w:left="708" w:firstLine="708"/>
      <w:jc w:val="center"/>
    </w:pPr>
    <w:rPr>
      <w:rFonts w:ascii="Bookman Old Style" w:hAnsi="Bookman Old Style"/>
      <w:b/>
    </w:rPr>
  </w:style>
  <w:style w:type="paragraph" w:customStyle="1" w:styleId="Blockquote">
    <w:name w:val="Blockquote"/>
    <w:basedOn w:val="Normal"/>
    <w:rsid w:val="00213D83"/>
    <w:pPr>
      <w:spacing w:before="100" w:after="100"/>
      <w:ind w:left="360" w:right="360"/>
    </w:pPr>
    <w:rPr>
      <w:snapToGrid w:val="0"/>
      <w:szCs w:val="20"/>
    </w:rPr>
  </w:style>
  <w:style w:type="paragraph" w:styleId="NormalWeb">
    <w:name w:val="Normal (Web)"/>
    <w:basedOn w:val="Normal"/>
    <w:uiPriority w:val="99"/>
    <w:rsid w:val="00527FA5"/>
    <w:pPr>
      <w:spacing w:before="100" w:beforeAutospacing="1" w:after="100" w:afterAutospacing="1"/>
    </w:pPr>
  </w:style>
  <w:style w:type="paragraph" w:styleId="Pr-formataoHTML">
    <w:name w:val="HTML Preformatted"/>
    <w:basedOn w:val="Normal"/>
    <w:link w:val="Pr-formataoHTMLChar"/>
    <w:uiPriority w:val="99"/>
    <w:unhideWhenUsed/>
    <w:rsid w:val="000617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385260"/>
      <w:sz w:val="17"/>
      <w:szCs w:val="17"/>
    </w:rPr>
  </w:style>
  <w:style w:type="character" w:customStyle="1" w:styleId="Pr-formataoHTMLChar">
    <w:name w:val="Pré-formatação HTML Char"/>
    <w:link w:val="Pr-formataoHTML"/>
    <w:uiPriority w:val="99"/>
    <w:rsid w:val="000617C3"/>
    <w:rPr>
      <w:rFonts w:ascii="Courier New" w:hAnsi="Courier New" w:cs="Courier New"/>
      <w:color w:val="385260"/>
      <w:sz w:val="17"/>
      <w:szCs w:val="17"/>
    </w:rPr>
  </w:style>
  <w:style w:type="paragraph" w:styleId="PargrafodaLista">
    <w:name w:val="List Paragraph"/>
    <w:basedOn w:val="Normal"/>
    <w:uiPriority w:val="34"/>
    <w:qFormat/>
    <w:rsid w:val="007846CD"/>
    <w:pPr>
      <w:spacing w:before="120"/>
      <w:ind w:left="720" w:firstLine="709"/>
      <w:contextualSpacing/>
      <w:jc w:val="both"/>
    </w:pPr>
    <w:rPr>
      <w:rFonts w:eastAsia="Calibri"/>
      <w:sz w:val="26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7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3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24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630029">
                  <w:marLeft w:val="27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995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4202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925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4D4D4"/>
                                <w:left w:val="single" w:sz="6" w:space="0" w:color="D4D4D4"/>
                                <w:bottom w:val="single" w:sz="6" w:space="0" w:color="D4D4D4"/>
                                <w:right w:val="single" w:sz="6" w:space="15" w:color="D4D4D4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7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4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inanceiro</vt:lpstr>
    </vt:vector>
  </TitlesOfParts>
  <Company>Universidade de São Paulo</Company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eiro</dc:title>
  <dc:subject/>
  <dc:creator>Faculdade de Direito</dc:creator>
  <cp:keywords/>
  <cp:lastModifiedBy>Office</cp:lastModifiedBy>
  <cp:revision>3</cp:revision>
  <cp:lastPrinted>2003-02-14T23:29:00Z</cp:lastPrinted>
  <dcterms:created xsi:type="dcterms:W3CDTF">2021-06-28T18:34:00Z</dcterms:created>
  <dcterms:modified xsi:type="dcterms:W3CDTF">2023-06-08T20:25:00Z</dcterms:modified>
</cp:coreProperties>
</file>